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ที่ยง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30:01</w:t>
      </w:r>
      <w:r>
        <w:t xml:space="preserve"> </w:t>
      </w:r>
      <w:r>
        <w:t xml:space="preserve">น.</w:t>
      </w:r>
      <w:r>
        <w:t xml:space="preserve"> </w:t>
      </w:r>
      <w:r>
        <w:t xml:space="preserve">จนจบคลิป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แนะนำให้พลเรือนเดินทางเข้าอินเดีย บราซิลสถานการณ์ก็น่ากังวลค่ะ มีอัตราสูง วันนี้พบอีก 3,074 คน อันดับรองจากแค่อินเดียนะคะ ทะลุ 400,000 คน แล้วรองจากสหรัฐฯ ยังสูงเกือบ 70,000 คน การฉีดวัคซีนที่ยังน้อย ได้รับวัคซีนโดสแรกเพียง 13 เปอร์เซ็นต์ จากประชากร 212 ล้านคน บางเมืองต้องปิดศูนย์ชั่วคราว เพราะว่าตอนนี้ขาดแคลนวัคซีน ต่อกันที่สถานการณ์ที่ก็ยังน่าเป็นห่วง แม้จะมีการประกาศภาวะฉุกเฉินรอบที่ 3 เมื่อวานนี้กรุงโตเกียวพบผู้เสียชีวิตสูงสุด มกราคม คือ 1,020 คน ที่โอซากา172 คนสูงที่สุดในประเทศในหลายวัน ทำให้ยอดสะสมทั่วญี่ปุ่นอยู่ที่ 5,918 ส่วนยอดผู้เสียชีวิตทะลุ 10,000 ทางการเมืองต่าง ๆ ขอหรือ Goden week จำนวนไม่น้อยนะคะ ที่ยังคงเดินทางอยู่ สถิติมากกว่าปีที่แล้วด้วย ที่ฟิลิปินส์ค่ะ ร็อดริโก้ ดูตาเต้ และปริมณฑลออกไปจนถึงวันที่ 14 มิถุนายน แม้ผู้ติดเชื้อมีแนวโน้มลดลงแต่ก็ไม่น่าไว้วางใจ มีการลดชั่วโมงเคอร์ฟิว 6 ชั่วโมง ผู้นำก็ขู่ผู้นำท้องถิ่นต่าง ๆ ด้วยว่าจะถูกจำคุกหากปล่อยให้ประชาชนออกมารวมตัวกัน หรือจัดงานต่าง ๆ ที่ขัดต่อสาธารณสุข ผู้ติดเชื้อรายวันที่ฟิลิปินส์276 คน ยอดสะสมกว่า 1 ล้านคน รายวัน 114 คน ยอดสะสม 10,014 กว่าึน ปิดท้ายที่กัมพูชานะคะ เมื่อวานนี้พบผู้ติดเชื้อสูงสุด คือ 888 คน อยู่ในกรุงพนมเปญ 512 คน ยอดรวม 12,000 คนแล้ว และยอดผู้เสียชีวิตรายวัน 3 คน ยอดสะสม 92 คน หลังจากที่มีการขยายมาตรการล็อกดาวน์ ล่าสุดจังหวัดเสมราช ห้ามขายเครื่องดื่มแอลกอฮอล์ หรือเครื่องดื่มแอลกอฮอล์ในที่สาธารณะต่อไปอีก 2 สัปดาห์นะคะ แม้จะมีผู้ติดเชื้อน้อยกว่าที่อื่นก็ตาม พักกันสักครู่ค่ะ ช่วงหน้ากลับมาข่าวเที่ยงกันต่อค่ะ // เมื่อวานนี้นะคะ 7 ผู้ต้องขไม่ได้รับการประกันตัว ก็ปรากฎว่ามีการรวมตัวกันที่บริเวณด้านหน้าศาลด้วยนะคะ ตำรวจนครบาลได้เตรียมออกหมายจับผู้ที่ชุมนุมหน้าศาลอาญา ซึ่งในขณะนี้อยู่ในระหว่างรวบรวมหลักฐานค่ะ พลฯ ตำรวจโท ได้กล่าวถึงการดำเนินการหลังจากผู้ชุมนุมรวมตัวกันชุมนุมประท้วงที่บริษัทศาลอาญา และมีพฤติการณ์จะบุกเข้าไปใน อีกทั้งยังมีการชุมนุมประท้วอาญาและบนถนนรัชดาภิเษกด้วย ขณะนี้ทางศาลอาญาอยู่ระหว่างการพิจารณาพฤติการณ์ผู้ชุมนุมและแกนนำเมื่อวานนี้นะคะ ว่ามีความผิดเข้าข่ายละเมิดอำนาจศาลหรือไม่ และมีกลุ่มคนใดบ้าง จะมีการประสานแจ้งให้กำเจ้าหน้าที่ตำรวจ ระบุตัวบุคคล ก่อนดำเนินการออกหมายจับเรียกตัวมาดำเนินคดีตามขั้นตอนค่ะ ซึ่งในขณะนี้ยังไม่สามารถทั้งนี้จากการตรวจสอบพฤติกรรม ในเบื่องต้นพบว่าอาจจะเข้าข่ายความผิดใน พ.ร.ก. ฉุกเฉิน พ.ร.บ. โรคติดต่อ กรุงเทพมหานคร เรื่องการชุมนุม หรือเป็นความเสี่ยงต่อการแพร่ระบาดและความผิดเรื่องไม่สวมหน้ากากอนามัยออกนอกเคหสถานนะคะ หากพบว่าการปราศรัยมีการพาดพีงไปถึง อย่างไรก็ตามในวันนี้ ศิริภพหรือแร็ปเตอร์ นางสาวอานาติ หรือน้องมาย พร้อมด้วยตัวแทนจากการชุมนุมต่าง ๆ อาทิ แนวร่วมธรรมะ กลุ่มราษฎร เดินทางมายังสถานทูต เพื่อที่จะยื่นจดหมายให้สถานทูตสหรัฐช่วยติดตามสถานการณ์และเข้าเยี่ยมผู้ต้องหาที่ถูกดำเนินคดีในมาตรา 112 7 คน โดยเฉพาะนาย จิวรัฐสิทธิจิรยา หรือรุ้ง มามากกว่า 40 วัน เพื่อให้แน่ใจว่าทั้ง 2 คนนะคะ ก็คือเพนกวินและรุ่งนั้นได้รับการดูแลอย่างเหมาะสม หลังจากที่ยื่นจดหมายถึงสถานทูตทั้งหมดก็จะเดินทางต่อไปยังสถานทูตและสถานทูตสวิตเซอร์แลนด์ตามลำดับ // ที่จังกำลังขาดแคลนโลหิตสำรองนะคะ คนก็ไปบริจาคโลหิตกันน้อยลง ในการใช้รักษาผู้ป่วยนี่อยู่ที่ 700 ยูนิต แต่ว่าตอนนี้มีเพียงพอแค่วันละ 600 ยูนิตเท่านั้นค่ะ นายแพทย์ประเสริฐ ชัยวิวัฒน์ระบาดของ COVID-19 ระลอกเดือนเมษายน พื้นที่จังหวัดชัยภูมิพบผู้ติดเชื้อกระจายอยู่ทั่วอภเภอ ทำให้ผู้ที่เคยมาบริจาคโลหิตทุก 3 เพราะกลัวการติดเชื้อ ทำให้โลหิตในคลัง ชัยภูมิลดลงเป็นจำนวนมาก ไม่ว่ากาชาดจังหวัดจะออกรับบริจาคตามพื้นที่ต่าง ๆ แต่ก็มีผู้มาบริจาคไม่เยอะนะคะ ขณะที่ปัจจุบันมีความต้องการใช้โลหิตในการใช้ผู้ป่วยสูงขึ้น เริ่มขาดแคลนในทุกกลุ๊ปเลือดจะส่งผลต่อการรักษาผู้ป่วยวิกฤต ผู้ป่วยผ่าตัด ผู้ป่วยตก ซึ่งมีความต้องการเฉลี่ย มีโลหิตที่จ่ายได้ไม่เกินวันละ 600 ยูนิต เชิญชวนให้ประชาชนมาบริจาคโลหิตค่ะ ยืนยันว่าทางโรงพยาบาลมีมาตรการเข้มงวดในการที่มาบ มีการทำความสะอาดพื้นที่บริจาคโลหิต หลังจากบริจาคโลหิตเสร็จ ให้แน่ใจนะคะ จะไม่ทำให้เกิดการติดเชื้อ COVID-19 โดยสามารถไปบริจาคได้ที่โรงพยาบาลเลือดกลางของชัยภูมิ จะได้มีปริมาณโลหิตสำรองผู้ป่วยทั่วจังหวัดค่ะ และเพื่อเป็นการแก้ปัญหาขาดแคลนโลหิตสำรองนะคะ ในหลายพื้นที่ค่ะ จึงได้พากำลังพลไปบริจาคโลหิตค่ะ เพื่อเติมเลือดในคลังเอาไว้ จะได้ช่วยที่กองร้อนสารวัตรทหาร อำเภอเมือง จังหวัดขอนแก่น ผู้บัญชาการทหารบกที่ 23 พร้อมทั้ง พลโทฯ ทหารบก ที่ 23 คลังเลือดกลาง โรงพยาบาลขอนแก่น หลังจากการแพร่ระบาดของ COVID-19 ทำให้การบริจาคโลหิตของประชาชนลดน้อยลงไป ปริมาณโลหิตสำรองในคลังกระทบต่อการรักษาพยาบาลนะคะ กรณีเจ็บป่วยฉุกเฉินที่มีผลต่อชีวิตของประชาชน ทหารบกที่ 23 จึงจัดแผนการบริจาคโลหิตของกำลังพลตามวงรอบการบริจาคโลหิต ประชาชนต้องการโลหิตกรณีฉุกเฉินค่ะ ส่วนที่ภสคบริการโลหิตสภากาชาดไทย จังหวัดนครราชสรีมา ผู้บัญชาการพลทหารราบที่ 3 หน่วยขึ้นตรง 36,150 cCC หลังจากใช้เป็นโลหิตสำรองในการช่วยผู้ป่วยในนครราชสีมา 32 อำเภอค่ะ หลังจากที่ประสบปัญหา ขาดแคลน เพราะว่าการระบาด COVID-19 ในพื้นที่จังหวัดนครราชสีมา มีการขาดแคลนโลหิตมาตั้งแต่ห้วงเดือนธันวาคมปีที่แล้วนะคะ CoVID-19 ระลอก 2 ส่งผลให้การบริจาคไม่สามารถส่งมอบโลหิตได้เพียงพอภาคบริการโลหิตแห่งชาติ วางมาตรการป้องกันโรค COVID กันเข้มงวดนะคะ เพื่อให้ผู้มาบริจาคได้มั่นใจ ทั้งการตรวจวัดอุณหภูมิผู้ที่มาบริจาค ตรวจสุขภาพกับเจ้าหน้าที่ ตรงนี้เพื่อจะได้สบายใจ สบายใจเวลามาบริจาคนะค วันที่ 15 กรมทหารม้าที่ 2 เอง ก็มีการจัดกำลังพลจิตอาสาพระราชทานร่วมบริจาคโลหิตต้องเข้ารับการผ่าตัดอย่างเร่งด่วนค่ะ ว่ามีผู้ป่วยฉุกเฉิน ได้มีการต้องการเลือดอย่างเร่งด่วน และมีความต้องการเลือดจำนวนมาก แต่ทางโรงพยาบาลน่านประสบภาวะวิกฤติCOVID-19 น้อยลง ทหารม้าที่ 15 กองพันทหารม้าที่ 2 ได้จัดกำลังพลจิตอาสา 8 นาย ได้ปริมาณโลหิตไป 2,800 CC ค่ะ เพื่อช่วยต่อลมหายใจ กรมทหารม้าที่ 2 ก็เล็งเห็นสำคัญโลหิตเก็บสำรองเอาไว้ใช้รักษาชีวิตผู้ป่วย ให้กำลังพลนั้นช่วยบริจาคโลหิตอย่างต่อเนื้อง และเมื่อได้รับการร้องขอ คนหนึ่งอยู่ที่ 450 CC สำหรับผู้หญิงเอวบางร่างน้อยอย่างเรา กินน้ำน้อยนี่ ก็จะได้สัก 430 เพราะฉะนั้น ทานน้ำให้เพียงพอให้กับสภากาชาดไทย หรือโรงพยาบาลที่รับบริจาคกันนะคะ เราพักกันสักครู่ค่ะ ช่วงหน้ากลับมาติดตามข่าวกันต่อค่ะ // เจ้าหน้าที่ฝ่ายความมั่นคงจังหวัดมหาสารคาม นะคะ สามารถจับกุมกลุ่มวัยรุ่นเข้ามามั่วสุมเจ้าหน้าที่ชุดจัดการฝ่ายปกครองของฝ่ายความมั่นคงและเจ้าหน้าที่ตำรวจสนธิกำลังเข้าจับกุมหลังได้รับแจ้ง หลังจากได้รับแจ้งว่ามีการมั่วสุมสาคร จันทร์ปา อายุ 33 ปี กำลังนับเสพยาบ้าและไอซ์อยู่กับเพื่อนสาว 2 คน ที่นายสาครเห็นเจ้าหน้าที่ก็หยิบยาบ้า ทางหน้าต่าง แต่เจ้าหน้าที่สามารถจับกุมได้ในที่สุด ยาบ้าและไอซ์พร้อมอุปกรณ์จำนวนมาก จากนั้นขยายผลเข้ากับกุม อายุ 26 ปี เป็นชาวตำบลหนองเรือ สอบสวนผู้ต้องหายาบ้าที่มักจะมั่วสุมเสพยากันที่กระท่อมหลังหมู่บ้าน จึงวางแผนเข้าจับกุม พบวัยรุ่น 6 คน กำลังเสพยา และพอเห็นเจ้าหน้าที่ก็วิ่งหนีไป เจ้าหน้าที่สามารถจับกุมได้มาอีก รับสารภาพนะคะ ว่านายเบิ่มไม่ทราบนามสกุล เป็นเอเย่นรายสำคัญของพื้นที่ นำยาบ้ามาแจกให้กับพวกตนซึ่งเป็นเครือข่ายเพื่อเป็นรางวัลที่นำยา จากนั้นก็นัดหมาย เสพตรวจปัสสาวะผุ้ต้องหาทั้ง 8 คน ในร่างกายทุกคนค่ะ เจ้าหน้าที่จึงแจ้งข้อหาฝ่าฝืน พรก จำหน่ายยาเสพติด และเสพยาเส ส่งดำเนินคดีตามกฎหมาย ช่วงนี้ งูเลี้ยวเขี้ยวขอ จำนวนมากค่ะ งูเหลือมยาวกว่า 3 เมตร แล้วก็บุกเข้าไปในเล้าไก่ของชาวบ้าน ลักไก่ไป 2 ตัว แต่ชาวบ้านเห็นก่อน โทร. แจ้งให้กู้ภัยมาเห็นก่อนกู้ภัยร่วมกตัญญูนครนายกนะคะ จากนามชลอม ศรีสวัสดิ ไปพบเจองูเหลื่อมขนาดใหญ่ค่ะ เข้ามาลักไก่เพราะว่ากลัวว่าไก่ที่เลี้ยงไว้จะเป็นอันตราจากงูเหลือม อาสากู้ภัยก็เอาอุปกรณ์จับงูเหลือม นางชลอมค่ะ บ้านเลขที่ 91/4 นะคะ ซอยวัดอินทราราม จังหวัดนครนายก เข้าไปถึงบ้านแล้วนี่ นางชลอมก็พาเจ้าหน้าที่ไปที่เล้าไก่ไข่ที่เลี้ยงเอาไว้ 30 ตัว ตอนนั้นไก่กำลังตื่นตระหนกกันเลยนะคะ เพราะว่างูเหลื่อม จึงใช้ไม้จับสัตว์เลื้อยคลานทางด้านล่าง เอามาวัดความยาวนะคะ งูเหลือมยาว 3 เมตร จากนั้นก็จับงูนี่ใส่กระสอบเพื่อที่จะนำไปปล่อยธร ค่ะ น้อง ๆ ทั้ง 2 ตัว ไม่ได้ช่วยจับงูเลย งูเลย แต่ดีแล้วล่ะ ถ้าเกิด 3 เมตร น้องก็เป็นอันตรายเหมือนกัน สุนัขทั้ง 2 ตัวที่อยู่ข้าง ๆ // อันนี้ถูกต้องนะคะ พวกนี้เขาจะเชี่ยวชาญนะคะ จับปลาต้องไปจับ แต่ว่าเมื่อมีน้ำท่วมในพื้นที่ เสียเลย พาคุณผู้ชมไปดูข่าวนี้กันหน่อย ที่นครราชสรีมา เกิดน้ำท่วม เกิดน้ำท่วมไหลหลาก เข้าท่วมหมู่บ้าน อำเภอจักราช ชาวบ้านที่อยู่ใกล้เคียงก็พากันมาดักจับปลาหน้าบ้านตัวเองเลย รวมถึงจับบนถนนลาดยางเลย จับกันไปประกอบเป็นอาหารนี่ล่ะค่ะ เพราะว่ามีวิกฤตน้ำหลากแบบนี้ 60 ปี เป็นหนึ่งในชาวบ้านที่จับปลาบอกว่าฝนตกคราวนี้หนักที่สุดเลยนะคะ แต่ก็ถือว่าโชคดี เพราะว่ามีโอกาสได้จับปลาที่หลากมากับน้ำ ของชาวบ้านในพื้นที่ ที่พบได้ในฤดูน้ำหลากน่ะค่ะ // แต่ละคนแม่นมากนะคะ ถึงขนาดวัคปลามาไว้บนถนนด้วยมือเปล่าเลยนะคะ ช่วงหน้ามาติดตามข่าวต่างประเทศ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ที่ยงช่อง 5 วันที่ 30 เม.ย. 64 นาทีที่ 0:30:01 น. จนจบคลิป</dc:title>
  <dc:creator/>
  <cp:keywords/>
  <dcterms:created xsi:type="dcterms:W3CDTF">2021-05-25T05:18:22Z</dcterms:created>
  <dcterms:modified xsi:type="dcterms:W3CDTF">2021-05-25T05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09.50 น.</vt:lpwstr>
  </property>
  <property fmtid="{D5CDD505-2E9C-101B-9397-08002B2CF9AE}" pid="3" name="subtitle">
    <vt:lpwstr/>
  </property>
</Properties>
</file>